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409EB3D9" w:rsidR="0051645F" w:rsidRPr="00987274" w:rsidRDefault="00987274" w:rsidP="0051645F">
      <w:pPr>
        <w:jc w:val="center"/>
        <w:rPr>
          <w:b/>
          <w:bCs/>
          <w:sz w:val="32"/>
          <w:szCs w:val="32"/>
        </w:rPr>
      </w:pPr>
      <w:r w:rsidRPr="00987274">
        <w:rPr>
          <w:b/>
          <w:bCs/>
          <w:sz w:val="32"/>
          <w:szCs w:val="32"/>
        </w:rPr>
        <w:t>(</w:t>
      </w:r>
      <w:r w:rsidR="002A1B96">
        <w:rPr>
          <w:b/>
          <w:bCs/>
          <w:sz w:val="32"/>
          <w:szCs w:val="32"/>
        </w:rPr>
        <w:t>Arizo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70FEEEC" w:rsidR="00723DEF" w:rsidRDefault="002A1B96" w:rsidP="0051645F">
            <w:r>
              <w:t>Arizo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A1B96"/>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9</TotalTime>
  <Pages>3</Pages>
  <Words>2731</Words>
  <Characters>1556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5:00Z</dcterms:modified>
</cp:coreProperties>
</file>